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0083F114" w:rsidR="00BB2FBC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BB2FBC"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</w:t>
      </w:r>
      <w:r w:rsidR="00994ACD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26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.2023</w:t>
      </w:r>
    </w:p>
    <w:p w14:paraId="70500C9A" w14:textId="4C1B3BEA" w:rsidR="004E3484" w:rsidRDefault="00045D4D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   </w:t>
      </w:r>
    </w:p>
    <w:p w14:paraId="0EB2C9EE" w14:textId="6EDD1938" w:rsidR="004E3484" w:rsidRPr="00F33B23" w:rsidRDefault="004E3484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045D4D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                  </w:t>
      </w:r>
      <w:r w:rsidRPr="00F33B23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Załącznik nr 2</w:t>
      </w:r>
      <w:r w:rsidR="00B81264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.1.</w:t>
      </w:r>
      <w:r w:rsidRPr="00F33B23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do SWZ</w:t>
      </w:r>
    </w:p>
    <w:p w14:paraId="0E5487EE" w14:textId="77777777" w:rsidR="00F33B23" w:rsidRDefault="00F33B23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5B05F352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05427DA8" w14:textId="722841B3" w:rsidR="00F33B23" w:rsidRDefault="001F509E" w:rsidP="00F33B23">
      <w:pPr>
        <w:tabs>
          <w:tab w:val="left" w:pos="720"/>
        </w:tabs>
        <w:spacing w:before="120" w:line="240" w:lineRule="auto"/>
        <w:rPr>
          <w:rFonts w:ascii="Arial" w:hAnsi="Arial" w:cs="Arial"/>
          <w:b/>
          <w:sz w:val="20"/>
          <w:szCs w:val="20"/>
        </w:rPr>
      </w:pPr>
      <w:r w:rsidRPr="004E3484">
        <w:rPr>
          <w:rFonts w:ascii="Arial" w:hAnsi="Arial" w:cs="Arial"/>
          <w:sz w:val="20"/>
          <w:szCs w:val="20"/>
        </w:rPr>
        <w:t xml:space="preserve">Składając ofertę </w:t>
      </w:r>
      <w:r w:rsidR="00F33B23">
        <w:rPr>
          <w:rFonts w:ascii="Arial" w:hAnsi="Arial" w:cs="Arial"/>
          <w:sz w:val="20"/>
          <w:szCs w:val="20"/>
        </w:rPr>
        <w:t xml:space="preserve">w postępowaniu pn. </w:t>
      </w:r>
      <w:r w:rsidR="00F33B23" w:rsidRPr="00426945">
        <w:rPr>
          <w:rStyle w:val="ui-provider"/>
          <w:rFonts w:ascii="Arial" w:hAnsi="Arial" w:cs="Arial"/>
          <w:b/>
          <w:bCs/>
          <w:sz w:val="20"/>
          <w:szCs w:val="20"/>
        </w:rPr>
        <w:t>Dostawa laptopów oraz stacji roboczych przeznaczonych do wymagających obliczeniowo prac algorytmicznych dla Instytutu Mikromechaniki i Fotoniki PW,</w:t>
      </w:r>
      <w:r w:rsidR="00F33B23">
        <w:rPr>
          <w:rStyle w:val="ui-provider"/>
          <w:rFonts w:ascii="Arial" w:hAnsi="Arial" w:cs="Arial"/>
          <w:b/>
          <w:bCs/>
          <w:sz w:val="20"/>
          <w:szCs w:val="20"/>
        </w:rPr>
        <w:t xml:space="preserve"> </w:t>
      </w:r>
      <w:r w:rsidR="00F33B23" w:rsidRPr="00426945">
        <w:rPr>
          <w:rStyle w:val="ui-provider"/>
          <w:rFonts w:ascii="Arial" w:hAnsi="Arial" w:cs="Arial"/>
          <w:b/>
          <w:bCs/>
          <w:sz w:val="20"/>
          <w:szCs w:val="20"/>
        </w:rPr>
        <w:t>w podziale na pakiety</w:t>
      </w:r>
      <w:r w:rsidR="00F33B23" w:rsidRPr="00C03A8B">
        <w:rPr>
          <w:rFonts w:ascii="Arial" w:hAnsi="Arial" w:cs="Arial"/>
          <w:b/>
          <w:sz w:val="20"/>
          <w:szCs w:val="20"/>
        </w:rPr>
        <w:t xml:space="preserve">, </w:t>
      </w:r>
      <w:bookmarkStart w:id="0" w:name="_Hlk83723942"/>
      <w:r w:rsidR="00F33B23" w:rsidRPr="00C03A8B">
        <w:rPr>
          <w:rFonts w:ascii="Arial" w:hAnsi="Arial" w:cs="Arial"/>
          <w:b/>
          <w:sz w:val="20"/>
          <w:szCs w:val="20"/>
        </w:rPr>
        <w:t xml:space="preserve">znak sprawy </w:t>
      </w:r>
      <w:bookmarkEnd w:id="0"/>
      <w:r w:rsidR="00F33B23" w:rsidRPr="00C03A8B">
        <w:rPr>
          <w:rFonts w:ascii="Arial" w:hAnsi="Arial" w:cs="Arial"/>
          <w:b/>
          <w:sz w:val="20"/>
          <w:szCs w:val="20"/>
        </w:rPr>
        <w:t>Mchtr.2</w:t>
      </w:r>
      <w:r w:rsidR="00F33B23">
        <w:rPr>
          <w:rFonts w:ascii="Arial" w:hAnsi="Arial" w:cs="Arial"/>
          <w:b/>
          <w:sz w:val="20"/>
          <w:szCs w:val="20"/>
        </w:rPr>
        <w:t>61.26.2023</w:t>
      </w:r>
    </w:p>
    <w:p w14:paraId="511DBA92" w14:textId="5A826832" w:rsidR="00AF4B77" w:rsidRPr="004E3484" w:rsidRDefault="00F33B23" w:rsidP="00F33B23">
      <w:pPr>
        <w:tabs>
          <w:tab w:val="left" w:pos="720"/>
        </w:tabs>
        <w:spacing w:before="120" w:line="24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</w:rPr>
        <w:t>Pakiet 1 – Dostawa laptop</w:t>
      </w:r>
      <w:r w:rsidR="005F6B75">
        <w:rPr>
          <w:rFonts w:ascii="Arial" w:hAnsi="Arial" w:cs="Arial"/>
          <w:b/>
          <w:sz w:val="20"/>
          <w:szCs w:val="20"/>
        </w:rPr>
        <w:t>ów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C03A8B">
        <w:rPr>
          <w:rFonts w:ascii="Arial" w:hAnsi="Arial"/>
          <w:b/>
          <w:bCs/>
          <w:sz w:val="20"/>
          <w:szCs w:val="20"/>
        </w:rPr>
        <w:t>przeznaczo</w:t>
      </w:r>
      <w:r>
        <w:rPr>
          <w:rFonts w:ascii="Arial" w:hAnsi="Arial"/>
          <w:b/>
          <w:bCs/>
          <w:sz w:val="20"/>
          <w:szCs w:val="20"/>
        </w:rPr>
        <w:t>nych</w:t>
      </w:r>
      <w:r w:rsidRPr="00C03A8B">
        <w:rPr>
          <w:rFonts w:ascii="Arial" w:hAnsi="Arial"/>
          <w:b/>
          <w:bCs/>
          <w:sz w:val="20"/>
          <w:szCs w:val="20"/>
        </w:rPr>
        <w:t xml:space="preserve"> do wymagających obliczeniowo prac algorytmicznych</w:t>
      </w:r>
      <w:r>
        <w:rPr>
          <w:rFonts w:ascii="Arial" w:hAnsi="Arial" w:cs="Arial"/>
          <w:b/>
          <w:sz w:val="20"/>
          <w:szCs w:val="20"/>
        </w:rPr>
        <w:t xml:space="preserve"> – 2 sztuki </w:t>
      </w:r>
      <w:r w:rsidR="008E1C8F" w:rsidRPr="004E3484">
        <w:rPr>
          <w:rFonts w:ascii="Arial" w:hAnsi="Arial" w:cs="Arial"/>
          <w:sz w:val="20"/>
          <w:szCs w:val="20"/>
        </w:rPr>
        <w:t xml:space="preserve"> – </w:t>
      </w:r>
      <w:r w:rsidR="001F509E" w:rsidRPr="004E3484">
        <w:rPr>
          <w:rFonts w:ascii="Arial" w:hAnsi="Arial" w:cs="Arial"/>
          <w:sz w:val="20"/>
          <w:szCs w:val="20"/>
        </w:rPr>
        <w:t>oferujemy</w:t>
      </w:r>
      <w:r w:rsidR="008E1C8F" w:rsidRPr="004E3484">
        <w:rPr>
          <w:rFonts w:ascii="Arial" w:hAnsi="Arial" w:cs="Arial"/>
          <w:sz w:val="20"/>
          <w:szCs w:val="20"/>
        </w:rPr>
        <w:t xml:space="preserve"> dostawę ww. </w:t>
      </w:r>
      <w:r w:rsidR="00744968" w:rsidRPr="004E3484">
        <w:rPr>
          <w:rFonts w:ascii="Arial" w:hAnsi="Arial" w:cs="Arial"/>
          <w:sz w:val="20"/>
          <w:szCs w:val="20"/>
        </w:rPr>
        <w:t>lapto</w:t>
      </w:r>
      <w:r>
        <w:rPr>
          <w:rFonts w:ascii="Arial" w:hAnsi="Arial" w:cs="Arial"/>
          <w:sz w:val="20"/>
          <w:szCs w:val="20"/>
        </w:rPr>
        <w:t>pów</w:t>
      </w:r>
      <w:r w:rsidR="00BF31D4" w:rsidRPr="004E3484">
        <w:rPr>
          <w:rFonts w:ascii="Arial" w:hAnsi="Arial" w:cs="Arial"/>
          <w:sz w:val="20"/>
          <w:szCs w:val="20"/>
        </w:rPr>
        <w:t>, spełniając</w:t>
      </w:r>
      <w:r>
        <w:rPr>
          <w:rFonts w:ascii="Arial" w:hAnsi="Arial" w:cs="Arial"/>
          <w:sz w:val="20"/>
          <w:szCs w:val="20"/>
        </w:rPr>
        <w:t>ych</w:t>
      </w:r>
      <w:r w:rsidR="00BF31D4" w:rsidRPr="004E3484">
        <w:rPr>
          <w:rFonts w:ascii="Arial" w:hAnsi="Arial" w:cs="Arial"/>
          <w:b/>
          <w:bCs/>
          <w:sz w:val="20"/>
          <w:szCs w:val="20"/>
        </w:rPr>
        <w:t xml:space="preserve"> </w:t>
      </w:r>
      <w:r w:rsidR="001F509E" w:rsidRPr="004E3484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3D775BA2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12211C5B" w:rsidR="00FE3B18" w:rsidRPr="008E1C8F" w:rsidRDefault="004909FB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Laptop </w:t>
            </w:r>
            <w:r w:rsidRPr="00C03A8B">
              <w:rPr>
                <w:rFonts w:ascii="Arial" w:hAnsi="Arial"/>
                <w:b/>
                <w:bCs/>
                <w:sz w:val="20"/>
                <w:szCs w:val="20"/>
              </w:rPr>
              <w:t>przeznaczo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ny</w:t>
            </w:r>
            <w:r w:rsidRPr="00C03A8B">
              <w:rPr>
                <w:rFonts w:ascii="Arial" w:hAnsi="Arial"/>
                <w:b/>
                <w:bCs/>
                <w:sz w:val="20"/>
                <w:szCs w:val="20"/>
              </w:rPr>
              <w:t xml:space="preserve"> do wymagających obliczeniowo prac algorytmicznych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– 2 sztuki </w:t>
            </w:r>
            <w:r w:rsidRPr="004E348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E3B18" w:rsidRPr="007D7187" w14:paraId="7057FE1B" w14:textId="77777777" w:rsidTr="3D775BA2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83209D0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85D49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4E3484" w14:paraId="4928F109" w14:textId="77777777" w:rsidTr="3D775BA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4E3484" w:rsidRDefault="00FE3B18" w:rsidP="00FE3B18">
            <w:pPr>
              <w:rPr>
                <w:rFonts w:ascii="Arial" w:hAnsi="Arial" w:cs="Arial"/>
                <w:b/>
                <w:bCs/>
              </w:rPr>
            </w:pPr>
            <w:r w:rsidRPr="004E3484"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4E3484" w:rsidRDefault="00FE3B18" w:rsidP="00FE3B18">
            <w:pPr>
              <w:rPr>
                <w:rFonts w:ascii="Arial" w:hAnsi="Arial" w:cs="Arial"/>
              </w:rPr>
            </w:pPr>
            <w:r w:rsidRPr="004E3484">
              <w:rPr>
                <w:rFonts w:ascii="Arial" w:hAnsi="Arial" w:cs="Arial"/>
                <w:b/>
                <w:bCs/>
                <w:sz w:val="20"/>
                <w:szCs w:val="20"/>
              </w:rPr>
              <w:t>Minimalne wymagania Z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4E3484" w:rsidRDefault="00FE3B18" w:rsidP="00FE3B18">
            <w:pPr>
              <w:rPr>
                <w:rFonts w:ascii="Arial" w:hAnsi="Arial" w:cs="Arial"/>
              </w:rPr>
            </w:pPr>
            <w:r w:rsidRPr="004E348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BD44B2" w:rsidRPr="004E3484" w14:paraId="39339A89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4E3484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3484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0110CC7B" w:rsidR="00BD44B2" w:rsidRPr="004E3484" w:rsidRDefault="00744968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>laptop</w:t>
            </w:r>
          </w:p>
        </w:tc>
        <w:tc>
          <w:tcPr>
            <w:tcW w:w="5784" w:type="dxa"/>
            <w:shd w:val="clear" w:color="auto" w:fill="FFFFFF" w:themeFill="background1"/>
          </w:tcPr>
          <w:p w14:paraId="0979C7BE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49B3DE" w14:textId="7CCAC1CD" w:rsidR="00BD44B2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4C6C9AB" w14:textId="7FA0A78A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DD1677" w:rsidRPr="004E3484" w14:paraId="7C698752" w14:textId="77777777" w:rsidTr="00DD167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BBC4573" w14:textId="5EB2C549" w:rsidR="00DD1677" w:rsidRPr="004E3484" w:rsidRDefault="00DD1677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Procesor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C111C9" w14:textId="7EDF9704" w:rsidR="00DD1677" w:rsidRPr="004E3484" w:rsidRDefault="00DD1677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Liczba rdzeni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- 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min. 16 </w:t>
            </w:r>
          </w:p>
        </w:tc>
        <w:tc>
          <w:tcPr>
            <w:tcW w:w="5784" w:type="dxa"/>
            <w:shd w:val="clear" w:color="auto" w:fill="FFFFFF" w:themeFill="background1"/>
          </w:tcPr>
          <w:p w14:paraId="0B7A17A9" w14:textId="4B9F9A11" w:rsidR="00DD1677" w:rsidRDefault="00DD1677" w:rsidP="00DD1677">
            <w:pPr>
              <w:tabs>
                <w:tab w:val="left" w:pos="442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ab/>
            </w:r>
          </w:p>
          <w:p w14:paraId="4F981329" w14:textId="0D623439" w:rsidR="00DD1677" w:rsidRPr="004E3484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19D43107" w14:textId="1823D8C6" w:rsidR="00DD1677" w:rsidRPr="004E3484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D1677" w:rsidRPr="004E3484" w14:paraId="2022AFB9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5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16F4027" w14:textId="77777777" w:rsidR="00DD1677" w:rsidRPr="004E3484" w:rsidRDefault="00DD167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3FCE62B" w14:textId="4D22BF5C" w:rsidR="00DD1677" w:rsidRPr="004E3484" w:rsidRDefault="00DD1677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W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ątków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- </w:t>
            </w: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min 24</w:t>
            </w:r>
          </w:p>
        </w:tc>
        <w:tc>
          <w:tcPr>
            <w:tcW w:w="5784" w:type="dxa"/>
            <w:shd w:val="clear" w:color="auto" w:fill="FFFFFF" w:themeFill="background1"/>
          </w:tcPr>
          <w:p w14:paraId="6A61F923" w14:textId="77777777" w:rsidR="00DD1677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174B758" w14:textId="65EA58EA" w:rsidR="00DD1677" w:rsidRPr="004E3484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7816DCD4" w14:textId="15AA6F3B" w:rsidR="00DD1677" w:rsidRDefault="00DD1677" w:rsidP="00DD16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171EB040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2BAC4E9" w14:textId="21E08E9D" w:rsidR="005E6B7D" w:rsidRPr="004E3484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Procesor - taktowa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211AA8" w14:textId="2968BC47" w:rsidR="005E6B7D" w:rsidRPr="004E3484" w:rsidRDefault="00A85D49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minimum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48695A" w:rsidRPr="004E3484">
              <w:rPr>
                <w:rFonts w:ascii="Arial" w:eastAsia="Arial Unicode MS" w:hAnsi="Arial" w:cs="Arial"/>
                <w:sz w:val="20"/>
                <w:szCs w:val="20"/>
              </w:rPr>
              <w:t>3.7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GHz (bazowe)</w:t>
            </w:r>
          </w:p>
        </w:tc>
        <w:tc>
          <w:tcPr>
            <w:tcW w:w="5784" w:type="dxa"/>
            <w:shd w:val="clear" w:color="auto" w:fill="FFFFFF" w:themeFill="background1"/>
          </w:tcPr>
          <w:p w14:paraId="04A9E93D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19047B" w14:textId="3F323862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4B0843D2" w14:textId="30CDCAD6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2A2D3664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7795450" w14:textId="0CFDEA38" w:rsidR="005E6B7D" w:rsidRPr="004E3484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Procesor - wydaj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A48743" w14:textId="4A2C5DFB" w:rsidR="005E6B7D" w:rsidRPr="00BD500B" w:rsidRDefault="49A30270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Procesor powinien osiągać w teście wydajności </w:t>
            </w:r>
            <w:proofErr w:type="spellStart"/>
            <w:r w:rsidRPr="00BD500B">
              <w:rPr>
                <w:rFonts w:ascii="Arial" w:eastAsia="Arial Unicode MS" w:hAnsi="Arial" w:cs="Arial"/>
                <w:sz w:val="20"/>
                <w:szCs w:val="20"/>
              </w:rPr>
              <w:t>Passmark</w:t>
            </w:r>
            <w:proofErr w:type="spellEnd"/>
            <w:r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 (wynik dostępny: </w:t>
            </w:r>
            <w:hyperlink r:id="rId8" w:history="1">
              <w:r w:rsidR="00103B71" w:rsidRPr="00BD500B">
                <w:rPr>
                  <w:rStyle w:val="Hipercze"/>
                  <w:rFonts w:ascii="Arial" w:hAnsi="Arial" w:cs="Arial"/>
                  <w:bCs/>
                  <w:iCs/>
                  <w:szCs w:val="18"/>
                </w:rPr>
                <w:t>http://www.cpubenchmark.net/cpu_list.php</w:t>
              </w:r>
            </w:hyperlink>
            <w:r w:rsidR="00103B71" w:rsidRPr="00BD500B">
              <w:rPr>
                <w:rFonts w:ascii="Arial" w:hAnsi="Arial" w:cs="Arial"/>
                <w:bCs/>
                <w:iCs/>
                <w:szCs w:val="18"/>
              </w:rPr>
              <w:t xml:space="preserve">, </w:t>
            </w:r>
            <w:r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z dnia </w:t>
            </w:r>
            <w:r w:rsidR="00E3682C">
              <w:rPr>
                <w:rFonts w:ascii="Arial" w:eastAsia="Arial Unicode MS" w:hAnsi="Arial" w:cs="Arial"/>
                <w:sz w:val="20"/>
                <w:szCs w:val="20"/>
              </w:rPr>
              <w:t>28.11.</w:t>
            </w:r>
            <w:r w:rsidRPr="00BD500B">
              <w:rPr>
                <w:rFonts w:ascii="Arial" w:eastAsia="Arial Unicode MS" w:hAnsi="Arial" w:cs="Arial"/>
                <w:sz w:val="20"/>
                <w:szCs w:val="20"/>
              </w:rPr>
              <w:t>202</w:t>
            </w:r>
            <w:r w:rsidR="680D4748" w:rsidRPr="00BD500B">
              <w:rPr>
                <w:rFonts w:ascii="Arial" w:eastAsia="Arial Unicode MS" w:hAnsi="Arial" w:cs="Arial"/>
                <w:sz w:val="20"/>
                <w:szCs w:val="20"/>
              </w:rPr>
              <w:t>3</w:t>
            </w:r>
            <w:r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, zał. </w:t>
            </w:r>
            <w:r w:rsidR="6EECC391" w:rsidRPr="00BD500B">
              <w:rPr>
                <w:rFonts w:ascii="Arial" w:eastAsia="Arial Unicode MS" w:hAnsi="Arial" w:cs="Arial"/>
                <w:sz w:val="20"/>
                <w:szCs w:val="20"/>
              </w:rPr>
              <w:t>1</w:t>
            </w:r>
            <w:r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6EECC391" w:rsidRPr="00BD500B">
              <w:rPr>
                <w:rFonts w:ascii="Arial" w:eastAsia="Arial Unicode MS" w:hAnsi="Arial" w:cs="Arial"/>
                <w:sz w:val="20"/>
                <w:szCs w:val="20"/>
              </w:rPr>
              <w:t>c</w:t>
            </w:r>
            <w:r w:rsidRPr="00BD500B">
              <w:rPr>
                <w:rFonts w:ascii="Arial" w:eastAsia="Arial Unicode MS" w:hAnsi="Arial" w:cs="Arial"/>
                <w:sz w:val="20"/>
                <w:szCs w:val="20"/>
              </w:rPr>
              <w:t>pu_bench_</w:t>
            </w:r>
            <w:r w:rsidR="00E3682C">
              <w:rPr>
                <w:rFonts w:ascii="Arial" w:eastAsia="Arial Unicode MS" w:hAnsi="Arial" w:cs="Arial"/>
                <w:sz w:val="20"/>
                <w:szCs w:val="20"/>
              </w:rPr>
              <w:t>28.11.</w:t>
            </w:r>
            <w:r w:rsidR="002C54C5" w:rsidRPr="00BD500B">
              <w:rPr>
                <w:rFonts w:ascii="Arial" w:eastAsia="Arial Unicode MS" w:hAnsi="Arial" w:cs="Arial"/>
                <w:sz w:val="20"/>
                <w:szCs w:val="20"/>
              </w:rPr>
              <w:t>2023</w:t>
            </w:r>
            <w:r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.pdf) co najmniej wynik </w:t>
            </w:r>
            <w:r w:rsidR="1B2AC0D5" w:rsidRPr="00BD500B">
              <w:rPr>
                <w:rFonts w:ascii="Arial" w:eastAsia="Arial Unicode MS" w:hAnsi="Arial" w:cs="Arial"/>
                <w:sz w:val="20"/>
                <w:szCs w:val="20"/>
              </w:rPr>
              <w:t>34</w:t>
            </w:r>
            <w:r w:rsidR="00236E74">
              <w:rPr>
                <w:rFonts w:ascii="Arial" w:eastAsia="Arial Unicode MS" w:hAnsi="Arial" w:cs="Arial"/>
                <w:sz w:val="20"/>
                <w:szCs w:val="20"/>
              </w:rPr>
              <w:t>0</w:t>
            </w:r>
            <w:r w:rsidR="1B2AC0D5"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00 </w:t>
            </w:r>
            <w:r w:rsidRPr="00BD500B">
              <w:rPr>
                <w:rFonts w:ascii="Arial" w:eastAsia="Arial Unicode MS" w:hAnsi="Arial" w:cs="Arial"/>
                <w:sz w:val="20"/>
                <w:szCs w:val="20"/>
              </w:rPr>
              <w:t>punktów</w:t>
            </w:r>
            <w:r w:rsidR="0092221D"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 (Załącznik nr </w:t>
            </w:r>
            <w:r w:rsidR="00BD500B">
              <w:rPr>
                <w:rFonts w:ascii="Arial" w:eastAsia="Arial Unicode MS" w:hAnsi="Arial" w:cs="Arial"/>
                <w:sz w:val="20"/>
                <w:szCs w:val="20"/>
              </w:rPr>
              <w:t>5</w:t>
            </w:r>
            <w:r w:rsidR="0092221D"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 d</w:t>
            </w:r>
            <w:r w:rsidR="00BD500B">
              <w:rPr>
                <w:rFonts w:ascii="Arial" w:eastAsia="Arial Unicode MS" w:hAnsi="Arial" w:cs="Arial"/>
                <w:sz w:val="20"/>
                <w:szCs w:val="20"/>
              </w:rPr>
              <w:t>o</w:t>
            </w:r>
            <w:r w:rsidR="0092221D"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 SWZ)</w:t>
            </w:r>
          </w:p>
        </w:tc>
        <w:tc>
          <w:tcPr>
            <w:tcW w:w="5784" w:type="dxa"/>
            <w:shd w:val="clear" w:color="auto" w:fill="FFFFFF" w:themeFill="background1"/>
          </w:tcPr>
          <w:p w14:paraId="1F91003A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8B15153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B8EC7E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79C2079" w14:textId="4589D4E3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6E5D51B" w14:textId="2B969CEC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38457233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691820" w14:textId="5CFE254B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Pamięć RAM - il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CCF83D4" w14:textId="0ABED363" w:rsidR="005E6B7D" w:rsidRPr="004E3484" w:rsidRDefault="00FE5FC9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Co najmniej </w:t>
            </w:r>
            <w:r w:rsidR="0048695A" w:rsidRPr="004E3484">
              <w:rPr>
                <w:rFonts w:ascii="Arial" w:hAnsi="Arial" w:cs="Arial"/>
                <w:sz w:val="20"/>
                <w:szCs w:val="20"/>
              </w:rPr>
              <w:t>16</w:t>
            </w:r>
            <w:r w:rsidR="005E6B7D" w:rsidRPr="004E3484">
              <w:rPr>
                <w:rFonts w:ascii="Arial" w:hAnsi="Arial" w:cs="Arial"/>
                <w:sz w:val="20"/>
                <w:szCs w:val="20"/>
              </w:rPr>
              <w:t xml:space="preserve"> GB</w:t>
            </w:r>
          </w:p>
        </w:tc>
        <w:tc>
          <w:tcPr>
            <w:tcW w:w="5784" w:type="dxa"/>
            <w:shd w:val="clear" w:color="auto" w:fill="FFFFFF" w:themeFill="background1"/>
          </w:tcPr>
          <w:p w14:paraId="04AC1340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7D1B31B" w14:textId="78558A6B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0012DC4" w14:textId="52D0F078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597595C2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764E094" w14:textId="26FE2AD7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>Karta graficzna - wydaj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086151" w14:textId="483ABBFC" w:rsidR="005E6B7D" w:rsidRPr="004E3484" w:rsidRDefault="44913D93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Karta graficzna powinna osiągać w teście wydajności </w:t>
            </w:r>
            <w:proofErr w:type="spellStart"/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Passmark</w:t>
            </w:r>
            <w:proofErr w:type="spellEnd"/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(wynik dostępny: </w:t>
            </w:r>
            <w:hyperlink r:id="rId9" w:history="1">
              <w:r w:rsidR="00103B71" w:rsidRPr="00BD500B">
                <w:rPr>
                  <w:rStyle w:val="Hipercze"/>
                  <w:rFonts w:ascii="Arial" w:hAnsi="Arial" w:cs="Arial"/>
                  <w:bCs/>
                  <w:iCs/>
                  <w:szCs w:val="18"/>
                </w:rPr>
                <w:t>https://www.videocardbenchmark.net</w:t>
              </w:r>
            </w:hyperlink>
            <w:r w:rsidR="3A8E84C2"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49A30270" w:rsidRPr="00BD500B">
              <w:rPr>
                <w:rFonts w:ascii="Arial" w:eastAsia="Arial Unicode MS" w:hAnsi="Arial" w:cs="Arial"/>
                <w:sz w:val="20"/>
                <w:szCs w:val="20"/>
              </w:rPr>
              <w:t xml:space="preserve">z dnia </w:t>
            </w:r>
            <w:r w:rsidR="00B35F9C">
              <w:rPr>
                <w:rFonts w:ascii="Arial" w:eastAsia="Arial Unicode MS" w:hAnsi="Arial" w:cs="Arial"/>
                <w:sz w:val="20"/>
                <w:szCs w:val="20"/>
              </w:rPr>
              <w:t>28.11.</w:t>
            </w:r>
            <w:r w:rsidR="49A30270" w:rsidRPr="00BD500B">
              <w:rPr>
                <w:rFonts w:ascii="Arial" w:eastAsia="Arial Unicode MS" w:hAnsi="Arial" w:cs="Arial"/>
                <w:sz w:val="20"/>
                <w:szCs w:val="20"/>
              </w:rPr>
              <w:t>202</w:t>
            </w:r>
            <w:r w:rsidR="150C6DAC" w:rsidRPr="00BD500B">
              <w:rPr>
                <w:rFonts w:ascii="Arial" w:eastAsia="Arial Unicode MS" w:hAnsi="Arial" w:cs="Arial"/>
                <w:sz w:val="20"/>
                <w:szCs w:val="20"/>
              </w:rPr>
              <w:t>3</w:t>
            </w:r>
            <w:r w:rsidR="49A30270" w:rsidRPr="00BD500B">
              <w:rPr>
                <w:rFonts w:ascii="Arial" w:eastAsia="Arial Unicode MS" w:hAnsi="Arial" w:cs="Arial"/>
                <w:sz w:val="20"/>
                <w:szCs w:val="20"/>
              </w:rPr>
              <w:t>, zał. 2 gpu_bench_</w:t>
            </w:r>
            <w:r w:rsidR="00B35F9C">
              <w:rPr>
                <w:rFonts w:ascii="Arial" w:eastAsia="Arial Unicode MS" w:hAnsi="Arial" w:cs="Arial"/>
                <w:sz w:val="20"/>
                <w:szCs w:val="20"/>
              </w:rPr>
              <w:t>28.11</w:t>
            </w:r>
            <w:r w:rsidR="002C54C5" w:rsidRPr="00BD500B">
              <w:rPr>
                <w:rFonts w:ascii="Arial" w:eastAsia="Arial Unicode MS" w:hAnsi="Arial" w:cs="Arial"/>
                <w:sz w:val="20"/>
                <w:szCs w:val="20"/>
              </w:rPr>
              <w:t>.2023</w:t>
            </w:r>
            <w:r w:rsidR="49A30270" w:rsidRPr="00BD500B">
              <w:rPr>
                <w:rFonts w:ascii="Arial" w:eastAsia="Arial Unicode MS" w:hAnsi="Arial" w:cs="Arial"/>
                <w:sz w:val="20"/>
                <w:szCs w:val="20"/>
              </w:rPr>
              <w:t>.pdf) co</w:t>
            </w:r>
            <w:r w:rsidR="00B35F9C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najmniej wynik </w:t>
            </w:r>
            <w:r w:rsidR="0048695A" w:rsidRPr="004E3484">
              <w:rPr>
                <w:rFonts w:ascii="Arial" w:eastAsia="Arial Unicode MS" w:hAnsi="Arial" w:cs="Arial"/>
                <w:sz w:val="20"/>
                <w:szCs w:val="20"/>
              </w:rPr>
              <w:t>19</w:t>
            </w:r>
            <w:r w:rsidR="00236E74">
              <w:rPr>
                <w:rFonts w:ascii="Arial" w:eastAsia="Arial Unicode MS" w:hAnsi="Arial" w:cs="Arial"/>
                <w:sz w:val="20"/>
                <w:szCs w:val="20"/>
              </w:rPr>
              <w:t>4</w:t>
            </w:r>
            <w:r w:rsidR="0048695A" w:rsidRPr="004E3484">
              <w:rPr>
                <w:rFonts w:ascii="Arial" w:eastAsia="Arial Unicode MS" w:hAnsi="Arial" w:cs="Arial"/>
                <w:sz w:val="20"/>
                <w:szCs w:val="20"/>
              </w:rPr>
              <w:t>00</w:t>
            </w:r>
            <w:r w:rsidR="1FB801A8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49A30270" w:rsidRPr="004E3484">
              <w:rPr>
                <w:rFonts w:ascii="Arial" w:eastAsia="Arial Unicode MS" w:hAnsi="Arial" w:cs="Arial"/>
                <w:sz w:val="20"/>
                <w:szCs w:val="20"/>
              </w:rPr>
              <w:t>punktów</w:t>
            </w:r>
            <w:r w:rsidR="0092221D">
              <w:rPr>
                <w:rFonts w:ascii="Arial" w:eastAsia="Arial Unicode MS" w:hAnsi="Arial" w:cs="Arial"/>
                <w:sz w:val="20"/>
                <w:szCs w:val="20"/>
              </w:rPr>
              <w:t xml:space="preserve"> (Załącznik nr </w:t>
            </w:r>
            <w:r w:rsidR="00BD500B">
              <w:rPr>
                <w:rFonts w:ascii="Arial" w:eastAsia="Arial Unicode MS" w:hAnsi="Arial" w:cs="Arial"/>
                <w:sz w:val="20"/>
                <w:szCs w:val="20"/>
              </w:rPr>
              <w:t>6</w:t>
            </w:r>
            <w:r w:rsidR="0092221D">
              <w:rPr>
                <w:rFonts w:ascii="Arial" w:eastAsia="Arial Unicode MS" w:hAnsi="Arial" w:cs="Arial"/>
                <w:sz w:val="20"/>
                <w:szCs w:val="20"/>
              </w:rPr>
              <w:t xml:space="preserve"> do SWZ) </w:t>
            </w:r>
          </w:p>
        </w:tc>
        <w:tc>
          <w:tcPr>
            <w:tcW w:w="5784" w:type="dxa"/>
            <w:shd w:val="clear" w:color="auto" w:fill="FFFFFF" w:themeFill="background1"/>
          </w:tcPr>
          <w:p w14:paraId="2387BC6F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198E713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4DF4F6" w14:textId="2954B462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08A01D8" w14:textId="3DBB3D9C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0A86DB6E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98B0968" w14:textId="47901112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Karta graficzna - pamię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8B4ABC3" w14:textId="42CACA8F" w:rsidR="005E6B7D" w:rsidRPr="004E3484" w:rsidRDefault="00FD00CA" w:rsidP="00FB4347">
            <w:pPr>
              <w:pStyle w:val="Standard"/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Min. </w:t>
            </w:r>
            <w:r w:rsidR="002C43CC" w:rsidRPr="004E3484">
              <w:rPr>
                <w:rFonts w:ascii="Arial" w:hAnsi="Arial" w:cs="Arial"/>
                <w:sz w:val="20"/>
                <w:szCs w:val="20"/>
              </w:rPr>
              <w:t>8</w:t>
            </w:r>
            <w:r w:rsidR="005E6B7D" w:rsidRPr="004E3484">
              <w:rPr>
                <w:rFonts w:ascii="Arial" w:hAnsi="Arial" w:cs="Arial"/>
                <w:sz w:val="20"/>
                <w:szCs w:val="20"/>
              </w:rPr>
              <w:t xml:space="preserve"> G</w:t>
            </w:r>
            <w:r w:rsidR="00FE5FC9" w:rsidRPr="004E3484">
              <w:rPr>
                <w:rFonts w:ascii="Arial" w:hAnsi="Arial" w:cs="Arial"/>
                <w:sz w:val="20"/>
                <w:szCs w:val="20"/>
              </w:rPr>
              <w:t>B</w:t>
            </w:r>
          </w:p>
          <w:p w14:paraId="45F4C494" w14:textId="77777777" w:rsidR="005E6B7D" w:rsidRPr="004E3484" w:rsidRDefault="005E6B7D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6D213EE3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009CCF" w14:textId="51E584B7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A264DE3" w14:textId="238C8126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77A18836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8FD0D79" w14:textId="071C6CC5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color w:val="000000" w:themeColor="text1"/>
                <w:sz w:val="20"/>
                <w:szCs w:val="20"/>
              </w:rPr>
              <w:t>Karta graficzna - środowisko programistyczn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FA91BC" w14:textId="7D6B2340" w:rsidR="005E6B7D" w:rsidRPr="004E3484" w:rsidRDefault="005E6B7D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color w:val="000000" w:themeColor="text1"/>
                <w:sz w:val="20"/>
                <w:szCs w:val="20"/>
              </w:rPr>
              <w:t>CUDA</w:t>
            </w:r>
          </w:p>
        </w:tc>
        <w:tc>
          <w:tcPr>
            <w:tcW w:w="5784" w:type="dxa"/>
            <w:shd w:val="clear" w:color="auto" w:fill="FFFFFF" w:themeFill="background1"/>
          </w:tcPr>
          <w:p w14:paraId="70EF1CA9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8F67C2" w14:textId="2F768593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3DB5844E" w14:textId="168C29FD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15D3EDCC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14127E1" w14:textId="7911E826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Napęd dyskowy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A3D621" w14:textId="129E7E50" w:rsidR="005E6B7D" w:rsidRPr="004E3484" w:rsidRDefault="005E6B7D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>SSD</w:t>
            </w:r>
          </w:p>
        </w:tc>
        <w:tc>
          <w:tcPr>
            <w:tcW w:w="5784" w:type="dxa"/>
            <w:shd w:val="clear" w:color="auto" w:fill="FFFFFF" w:themeFill="background1"/>
          </w:tcPr>
          <w:p w14:paraId="3CC5A531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A831DD" w14:textId="202B6B72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75A7F56" w14:textId="2F8DC8CC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6F702C80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1D9959" w14:textId="5B9B9BAF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Napęd dyskowy - p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C90F3A0" w14:textId="05B1F983" w:rsidR="005E6B7D" w:rsidRPr="004E3484" w:rsidRDefault="00A85D49" w:rsidP="3D775BA2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>minimum</w:t>
            </w:r>
            <w:r w:rsidR="44913D93" w:rsidRPr="004E348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6EAA017A" w:rsidRPr="004E3484">
              <w:rPr>
                <w:rFonts w:ascii="Arial" w:hAnsi="Arial" w:cs="Arial"/>
                <w:sz w:val="20"/>
                <w:szCs w:val="20"/>
              </w:rPr>
              <w:t>1</w:t>
            </w:r>
            <w:r w:rsidR="557CFCBB" w:rsidRPr="004E3484">
              <w:rPr>
                <w:rFonts w:ascii="Arial" w:hAnsi="Arial" w:cs="Arial"/>
                <w:sz w:val="20"/>
                <w:szCs w:val="20"/>
              </w:rPr>
              <w:t>TB</w:t>
            </w:r>
          </w:p>
        </w:tc>
        <w:tc>
          <w:tcPr>
            <w:tcW w:w="5784" w:type="dxa"/>
            <w:shd w:val="clear" w:color="auto" w:fill="FFFFFF" w:themeFill="background1"/>
          </w:tcPr>
          <w:p w14:paraId="2F2DCED4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DBB53E" w14:textId="055F2C29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FDF2A8D" w14:textId="13C50F40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3484" w:rsidRPr="004E3484" w14:paraId="46E7A766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28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609B9A8" w14:textId="061AB750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Obudowa - dodatkowe uwag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E2457AB" w14:textId="234ECB32" w:rsidR="004E3484" w:rsidRPr="004E3484" w:rsidRDefault="004E3484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sztywna, solidna konstrukcja, </w:t>
            </w:r>
          </w:p>
        </w:tc>
        <w:tc>
          <w:tcPr>
            <w:tcW w:w="5784" w:type="dxa"/>
            <w:shd w:val="clear" w:color="auto" w:fill="FFFFFF" w:themeFill="background1"/>
          </w:tcPr>
          <w:p w14:paraId="3855D68D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12A7F3" w14:textId="3A7F1503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3441BB4" w14:textId="3CC1FDE1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3484" w:rsidRPr="004E3484" w14:paraId="2AE23FC1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48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1E9CF77" w14:textId="77777777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1C8DC14" w14:textId="40D3D2CB" w:rsidR="004E3484" w:rsidRPr="004E3484" w:rsidRDefault="004E3484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min. 2 porty USB 3.0 lub 3.1 lub 3.2 typu A, </w:t>
            </w:r>
          </w:p>
        </w:tc>
        <w:tc>
          <w:tcPr>
            <w:tcW w:w="5784" w:type="dxa"/>
            <w:shd w:val="clear" w:color="auto" w:fill="FFFFFF" w:themeFill="background1"/>
          </w:tcPr>
          <w:p w14:paraId="46B604DB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343A33" w14:textId="5014BD7B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61AFA88E" w14:textId="0DA9935E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3484" w:rsidRPr="004E3484" w14:paraId="7CDD57D3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9DF14F4" w14:textId="77777777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E33CFAB" w14:textId="7212FAB6" w:rsidR="004E3484" w:rsidRPr="0092221D" w:rsidRDefault="004E3484" w:rsidP="005E6B7D">
            <w:pPr>
              <w:rPr>
                <w:rFonts w:ascii="Arial" w:hAnsi="Arial" w:cs="Arial"/>
                <w:sz w:val="20"/>
                <w:szCs w:val="20"/>
                <w:lang w:val="sv-SE"/>
              </w:rPr>
            </w:pPr>
            <w:r w:rsidRPr="0092221D">
              <w:rPr>
                <w:rFonts w:ascii="Arial" w:hAnsi="Arial" w:cs="Arial"/>
                <w:sz w:val="20"/>
                <w:szCs w:val="20"/>
                <w:lang w:val="sv-SE"/>
              </w:rPr>
              <w:t xml:space="preserve">min. 1 port USB Typu-C, </w:t>
            </w:r>
          </w:p>
        </w:tc>
        <w:tc>
          <w:tcPr>
            <w:tcW w:w="5784" w:type="dxa"/>
            <w:shd w:val="clear" w:color="auto" w:fill="FFFFFF" w:themeFill="background1"/>
          </w:tcPr>
          <w:p w14:paraId="21EFD4E1" w14:textId="77777777" w:rsidR="004E3484" w:rsidRPr="0092221D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  <w:lang w:val="sv-SE"/>
              </w:rPr>
            </w:pPr>
          </w:p>
          <w:p w14:paraId="4887A6D4" w14:textId="4FE511FC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24B2DD37" w14:textId="1717EAE9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3484" w:rsidRPr="004E3484" w14:paraId="47054433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51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7A0DC3E" w14:textId="77777777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12E1BAD" w14:textId="4EDA1DE6" w:rsidR="004E3484" w:rsidRPr="004E3484" w:rsidRDefault="004E3484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>port (RJ-45) LAN</w:t>
            </w:r>
          </w:p>
        </w:tc>
        <w:tc>
          <w:tcPr>
            <w:tcW w:w="5784" w:type="dxa"/>
            <w:shd w:val="clear" w:color="auto" w:fill="FFFFFF" w:themeFill="background1"/>
          </w:tcPr>
          <w:p w14:paraId="2976518A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3FEDD2" w14:textId="2B319D8F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10E89E15" w14:textId="109385A8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3484" w:rsidRPr="004E3484" w14:paraId="1330B74F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9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AB6B741" w14:textId="77777777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EA13285" w14:textId="6420BC76" w:rsidR="004E3484" w:rsidRPr="004E3484" w:rsidRDefault="004E3484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port HDMI, </w:t>
            </w:r>
          </w:p>
        </w:tc>
        <w:tc>
          <w:tcPr>
            <w:tcW w:w="5784" w:type="dxa"/>
            <w:shd w:val="clear" w:color="auto" w:fill="FFFFFF" w:themeFill="background1"/>
          </w:tcPr>
          <w:p w14:paraId="44D54062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38009F0" w14:textId="3B22E5C3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091C0677" w14:textId="520A1461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3484" w:rsidRPr="004E3484" w14:paraId="15F32138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5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184A534" w14:textId="77777777" w:rsidR="004E3484" w:rsidRPr="004E3484" w:rsidRDefault="004E3484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C298CD" w14:textId="0DD188AF" w:rsidR="004E3484" w:rsidRPr="004E3484" w:rsidRDefault="004E3484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hAnsi="Arial" w:cs="Arial"/>
                <w:sz w:val="20"/>
                <w:szCs w:val="20"/>
              </w:rPr>
              <w:t xml:space="preserve">wyjście słuchawkowe </w:t>
            </w:r>
            <w:proofErr w:type="spellStart"/>
            <w:r w:rsidRPr="004E3484">
              <w:rPr>
                <w:rFonts w:ascii="Arial" w:hAnsi="Arial" w:cs="Arial"/>
                <w:sz w:val="20"/>
                <w:szCs w:val="20"/>
              </w:rPr>
              <w:t>minijack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44F5F34D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76C9DC" w14:textId="4413C193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1C6CD34E" w14:textId="0F2AE141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75069D24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BEF8A66" w14:textId="6E4CDF79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Monit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F9D620A" w14:textId="16113584" w:rsidR="005E6B7D" w:rsidRPr="004E3484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Monitor w technologii IPS</w:t>
            </w:r>
          </w:p>
        </w:tc>
        <w:tc>
          <w:tcPr>
            <w:tcW w:w="5784" w:type="dxa"/>
            <w:shd w:val="clear" w:color="auto" w:fill="FFFFFF" w:themeFill="background1"/>
          </w:tcPr>
          <w:p w14:paraId="19C68D85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B123853" w14:textId="2A83B514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33C7048E" w14:textId="65079E51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22CBE869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5F03896" w14:textId="5BA17031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Monitor - rozmia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BB7927B" w14:textId="01F15936" w:rsidR="005E6B7D" w:rsidRPr="004E3484" w:rsidRDefault="49A30270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Przekątna ekranu </w:t>
            </w:r>
            <w:r w:rsidR="659478AD" w:rsidRPr="004E3484">
              <w:rPr>
                <w:rFonts w:ascii="Arial" w:eastAsia="Arial Unicode MS" w:hAnsi="Arial" w:cs="Arial"/>
                <w:sz w:val="20"/>
                <w:szCs w:val="20"/>
              </w:rPr>
              <w:t>w zakresie 1</w:t>
            </w:r>
            <w:r w:rsidR="005F6B75">
              <w:rPr>
                <w:rFonts w:ascii="Arial" w:eastAsia="Arial Unicode MS" w:hAnsi="Arial" w:cs="Arial"/>
                <w:sz w:val="20"/>
                <w:szCs w:val="20"/>
              </w:rPr>
              <w:t>4</w:t>
            </w:r>
            <w:r w:rsidR="659478A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– </w:t>
            </w:r>
            <w:r w:rsidR="1C061D6B" w:rsidRPr="004E3484">
              <w:rPr>
                <w:rFonts w:ascii="Arial" w:eastAsia="Arial Unicode MS" w:hAnsi="Arial" w:cs="Arial"/>
                <w:sz w:val="20"/>
                <w:szCs w:val="20"/>
              </w:rPr>
              <w:t>1</w:t>
            </w:r>
            <w:r w:rsidR="0083B1D9" w:rsidRPr="004E3484">
              <w:rPr>
                <w:rFonts w:ascii="Arial" w:eastAsia="Arial Unicode MS" w:hAnsi="Arial" w:cs="Arial"/>
                <w:sz w:val="20"/>
                <w:szCs w:val="20"/>
              </w:rPr>
              <w:t>7,3</w:t>
            </w:r>
            <w:r w:rsidR="1C061D6B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659478AD" w:rsidRPr="004E3484">
              <w:rPr>
                <w:rFonts w:ascii="Arial" w:eastAsia="Arial Unicode MS" w:hAnsi="Arial" w:cs="Arial"/>
                <w:sz w:val="20"/>
                <w:szCs w:val="20"/>
              </w:rPr>
              <w:t>cali</w:t>
            </w:r>
          </w:p>
        </w:tc>
        <w:tc>
          <w:tcPr>
            <w:tcW w:w="5784" w:type="dxa"/>
            <w:shd w:val="clear" w:color="auto" w:fill="FFFFFF" w:themeFill="background1"/>
          </w:tcPr>
          <w:p w14:paraId="5578FD71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B40DD3" w14:textId="712FE534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7C7B572A" w14:textId="77833FF3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4E3484" w14:paraId="10660A80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9C8F3A3" w14:textId="180D3B08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Klawiatura komputer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D37A4D5" w14:textId="6CD9F923" w:rsidR="005E6B7D" w:rsidRPr="004E3484" w:rsidRDefault="006D0B20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P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>osiada podświetlenie klawiszy</w:t>
            </w:r>
          </w:p>
        </w:tc>
        <w:tc>
          <w:tcPr>
            <w:tcW w:w="5784" w:type="dxa"/>
            <w:shd w:val="clear" w:color="auto" w:fill="FFFFFF" w:themeFill="background1"/>
          </w:tcPr>
          <w:p w14:paraId="12CE85A0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D8CFD13" w14:textId="1D9FB424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4ABB5984" w14:textId="54D5BB83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FD00CA" w:rsidRPr="004E3484" w14:paraId="21BAE2DE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6744AB1" w14:textId="5EEAFFD8" w:rsidR="00FD00CA" w:rsidRPr="004E3484" w:rsidRDefault="00FD00C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t>Kamera internet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66252C7" w14:textId="576DD243" w:rsidR="00FD00CA" w:rsidRPr="004E3484" w:rsidRDefault="00FD00CA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Rozdzielczość min. 1 </w:t>
            </w:r>
            <w:proofErr w:type="spellStart"/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Mpix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5F233B22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4250490" w14:textId="17E8F59D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550E540A" w14:textId="4B2D066B" w:rsidR="00FD00CA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D00CA" w:rsidRPr="004E3484" w14:paraId="028B119E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9DB600C" w14:textId="0D2EF247" w:rsidR="00FD00CA" w:rsidRPr="004E3484" w:rsidRDefault="00FD00C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>Dźwięk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000AB49" w14:textId="750AA917" w:rsidR="00FD00CA" w:rsidRPr="004E3484" w:rsidRDefault="00FD00CA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Wbudowane głośniki oraz mikrofon</w:t>
            </w:r>
          </w:p>
        </w:tc>
        <w:tc>
          <w:tcPr>
            <w:tcW w:w="5784" w:type="dxa"/>
            <w:shd w:val="clear" w:color="auto" w:fill="FFFFFF" w:themeFill="background1"/>
          </w:tcPr>
          <w:p w14:paraId="59CAEC46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B2ECF2" w14:textId="65A082E8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64B80455" w14:textId="3038AFF2" w:rsidR="00FD00CA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5E6B7D" w:rsidRPr="004E3484" w14:paraId="0344D6E8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0F55A4E" w14:textId="340C99C0" w:rsidR="005E6B7D" w:rsidRPr="004E3484" w:rsidRDefault="005E6B7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Warunki gwaran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F961FB3" w14:textId="1084994C" w:rsidR="005E6B7D" w:rsidRPr="004E3484" w:rsidRDefault="00A85D49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minimum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FD00CA" w:rsidRPr="004E3484">
              <w:rPr>
                <w:rFonts w:ascii="Arial" w:eastAsia="Arial Unicode MS" w:hAnsi="Arial" w:cs="Arial"/>
                <w:sz w:val="20"/>
                <w:szCs w:val="20"/>
              </w:rPr>
              <w:t>24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miesi</w:t>
            </w:r>
            <w:r w:rsidR="00FD00CA" w:rsidRPr="004E3484">
              <w:rPr>
                <w:rFonts w:ascii="Arial" w:eastAsia="Arial Unicode MS" w:hAnsi="Arial" w:cs="Arial"/>
                <w:sz w:val="20"/>
                <w:szCs w:val="20"/>
              </w:rPr>
              <w:t>ące</w:t>
            </w:r>
            <w:r w:rsidR="005E6B7D"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</w:tcPr>
          <w:p w14:paraId="51C564CD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88A5AA" w14:textId="58D72C25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.</w:t>
            </w:r>
          </w:p>
          <w:p w14:paraId="3D4B0D2A" w14:textId="3A486378" w:rsidR="005E6B7D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6D0B20" w:rsidRPr="004E3484" w14:paraId="0A96729F" w14:textId="77777777" w:rsidTr="0023751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7A844DE" w14:textId="6E79867C" w:rsidR="006D0B20" w:rsidRPr="004E3484" w:rsidRDefault="002C43CC" w:rsidP="005E6B7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>System operacyjn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D66A0BC" w14:textId="78C9A48A" w:rsidR="006D0B20" w:rsidRPr="004E3484" w:rsidRDefault="071D0D2E" w:rsidP="3D775BA2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4E3484">
              <w:rPr>
                <w:rFonts w:ascii="Arial" w:eastAsia="Arial Unicode MS" w:hAnsi="Arial" w:cs="Arial"/>
                <w:sz w:val="20"/>
                <w:szCs w:val="20"/>
              </w:rPr>
              <w:t xml:space="preserve">Windows 11 </w:t>
            </w:r>
          </w:p>
        </w:tc>
        <w:tc>
          <w:tcPr>
            <w:tcW w:w="5784" w:type="dxa"/>
            <w:shd w:val="clear" w:color="auto" w:fill="FFFFFF" w:themeFill="background1"/>
          </w:tcPr>
          <w:p w14:paraId="7E458743" w14:textId="77777777" w:rsid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C2F099A" w14:textId="1CB8F2C1" w:rsidR="004E3484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............................................</w:t>
            </w:r>
          </w:p>
          <w:p w14:paraId="45312CF4" w14:textId="13904046" w:rsidR="006D0B20" w:rsidRPr="004E3484" w:rsidRDefault="004E3484" w:rsidP="004E348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E3484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3714285D" w14:textId="77777777" w:rsidR="0042394D" w:rsidRPr="004E3484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 w:rsidRPr="004E3484">
        <w:rPr>
          <w:rFonts w:ascii="Arial" w:hAnsi="Arial" w:cs="Arial"/>
        </w:rPr>
        <w:t>………………………………………</w:t>
      </w:r>
    </w:p>
    <w:p w14:paraId="1B5D396D" w14:textId="77777777" w:rsidR="0042394D" w:rsidRPr="004E3484" w:rsidRDefault="0042394D" w:rsidP="002C54C5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4E3484"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Pr="004E3484" w:rsidRDefault="0042394D" w:rsidP="002C54C5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 w:rsidRPr="004E3484"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2C54C5">
      <w:pPr>
        <w:spacing w:after="0" w:line="240" w:lineRule="auto"/>
        <w:rPr>
          <w:rFonts w:ascii="Arial" w:hAnsi="Arial" w:cs="Arial"/>
        </w:rPr>
      </w:pPr>
    </w:p>
    <w:sectPr w:rsidR="0084132A" w:rsidRPr="000235EF" w:rsidSect="00F33B23">
      <w:headerReference w:type="first" r:id="rId10"/>
      <w:pgSz w:w="16838" w:h="11906" w:orient="landscape"/>
      <w:pgMar w:top="1417" w:right="1417" w:bottom="1418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9E549" w14:textId="77777777" w:rsidR="001F36AA" w:rsidRDefault="001F36AA" w:rsidP="0042394D">
      <w:pPr>
        <w:spacing w:after="0" w:line="240" w:lineRule="auto"/>
      </w:pPr>
      <w:r>
        <w:separator/>
      </w:r>
    </w:p>
  </w:endnote>
  <w:endnote w:type="continuationSeparator" w:id="0">
    <w:p w14:paraId="2A7C0F6A" w14:textId="77777777" w:rsidR="001F36AA" w:rsidRDefault="001F36AA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7828C" w14:textId="77777777" w:rsidR="001F36AA" w:rsidRDefault="001F36AA" w:rsidP="0042394D">
      <w:pPr>
        <w:spacing w:after="0" w:line="240" w:lineRule="auto"/>
      </w:pPr>
      <w:r>
        <w:separator/>
      </w:r>
    </w:p>
  </w:footnote>
  <w:footnote w:type="continuationSeparator" w:id="0">
    <w:p w14:paraId="50280CA9" w14:textId="77777777" w:rsidR="001F36AA" w:rsidRDefault="001F36AA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430343789" name="Obraz 4303437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45D4D"/>
    <w:rsid w:val="000545FA"/>
    <w:rsid w:val="000601EB"/>
    <w:rsid w:val="0006584E"/>
    <w:rsid w:val="000741EB"/>
    <w:rsid w:val="00074F7E"/>
    <w:rsid w:val="0007524B"/>
    <w:rsid w:val="00087915"/>
    <w:rsid w:val="000A7DDD"/>
    <w:rsid w:val="000B03D4"/>
    <w:rsid w:val="000B6454"/>
    <w:rsid w:val="000D0B08"/>
    <w:rsid w:val="000D30B8"/>
    <w:rsid w:val="000D3AD8"/>
    <w:rsid w:val="000F3A7E"/>
    <w:rsid w:val="0010019E"/>
    <w:rsid w:val="00103B71"/>
    <w:rsid w:val="00106719"/>
    <w:rsid w:val="001234CB"/>
    <w:rsid w:val="00125109"/>
    <w:rsid w:val="00140F97"/>
    <w:rsid w:val="001413FD"/>
    <w:rsid w:val="001420D1"/>
    <w:rsid w:val="00156EC8"/>
    <w:rsid w:val="00170BFE"/>
    <w:rsid w:val="001734F3"/>
    <w:rsid w:val="00191A35"/>
    <w:rsid w:val="001955D9"/>
    <w:rsid w:val="001A0AD8"/>
    <w:rsid w:val="001E4556"/>
    <w:rsid w:val="001F0E3E"/>
    <w:rsid w:val="001F36AA"/>
    <w:rsid w:val="001F509E"/>
    <w:rsid w:val="002017AE"/>
    <w:rsid w:val="00205DC5"/>
    <w:rsid w:val="0023073E"/>
    <w:rsid w:val="00236E74"/>
    <w:rsid w:val="00237517"/>
    <w:rsid w:val="002465F7"/>
    <w:rsid w:val="00252529"/>
    <w:rsid w:val="002602DF"/>
    <w:rsid w:val="00267B93"/>
    <w:rsid w:val="002850DE"/>
    <w:rsid w:val="0029752A"/>
    <w:rsid w:val="002A3F38"/>
    <w:rsid w:val="002C43CC"/>
    <w:rsid w:val="002C4BD1"/>
    <w:rsid w:val="002C54C5"/>
    <w:rsid w:val="002C64DF"/>
    <w:rsid w:val="002E492C"/>
    <w:rsid w:val="002E66FE"/>
    <w:rsid w:val="0033143E"/>
    <w:rsid w:val="00333C28"/>
    <w:rsid w:val="00344975"/>
    <w:rsid w:val="00352D1D"/>
    <w:rsid w:val="00356463"/>
    <w:rsid w:val="00384D6A"/>
    <w:rsid w:val="003B4AC4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307DF"/>
    <w:rsid w:val="0043796A"/>
    <w:rsid w:val="00441282"/>
    <w:rsid w:val="00456E4D"/>
    <w:rsid w:val="00474D2A"/>
    <w:rsid w:val="00474E57"/>
    <w:rsid w:val="0047776F"/>
    <w:rsid w:val="004840E1"/>
    <w:rsid w:val="00485C7B"/>
    <w:rsid w:val="0048695A"/>
    <w:rsid w:val="00486BE2"/>
    <w:rsid w:val="004909FB"/>
    <w:rsid w:val="004A0C6E"/>
    <w:rsid w:val="004B50F6"/>
    <w:rsid w:val="004C3C0C"/>
    <w:rsid w:val="004D2773"/>
    <w:rsid w:val="004E07F9"/>
    <w:rsid w:val="004E1A2F"/>
    <w:rsid w:val="004E3484"/>
    <w:rsid w:val="004F595A"/>
    <w:rsid w:val="00500DC0"/>
    <w:rsid w:val="00524CE7"/>
    <w:rsid w:val="005308B9"/>
    <w:rsid w:val="0055235C"/>
    <w:rsid w:val="0056482E"/>
    <w:rsid w:val="00566D2F"/>
    <w:rsid w:val="005701F5"/>
    <w:rsid w:val="00587E03"/>
    <w:rsid w:val="00590BB7"/>
    <w:rsid w:val="005A1B63"/>
    <w:rsid w:val="005A4AB9"/>
    <w:rsid w:val="005C5DFC"/>
    <w:rsid w:val="005D731C"/>
    <w:rsid w:val="005E27C2"/>
    <w:rsid w:val="005E4F0A"/>
    <w:rsid w:val="005E6B7D"/>
    <w:rsid w:val="005F3415"/>
    <w:rsid w:val="005F6B75"/>
    <w:rsid w:val="006129FC"/>
    <w:rsid w:val="00615D7F"/>
    <w:rsid w:val="00621C22"/>
    <w:rsid w:val="00622B1D"/>
    <w:rsid w:val="0063415C"/>
    <w:rsid w:val="006505BF"/>
    <w:rsid w:val="00665328"/>
    <w:rsid w:val="00667161"/>
    <w:rsid w:val="0067100C"/>
    <w:rsid w:val="0067149A"/>
    <w:rsid w:val="00675FEA"/>
    <w:rsid w:val="00676171"/>
    <w:rsid w:val="00683B9E"/>
    <w:rsid w:val="006B1259"/>
    <w:rsid w:val="006B2AA1"/>
    <w:rsid w:val="006C656A"/>
    <w:rsid w:val="006D0B20"/>
    <w:rsid w:val="006E250E"/>
    <w:rsid w:val="006F0F76"/>
    <w:rsid w:val="006F10F1"/>
    <w:rsid w:val="006F2FCF"/>
    <w:rsid w:val="006F4940"/>
    <w:rsid w:val="006F6F63"/>
    <w:rsid w:val="00710083"/>
    <w:rsid w:val="00711D34"/>
    <w:rsid w:val="00721054"/>
    <w:rsid w:val="00744968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25022"/>
    <w:rsid w:val="008330AF"/>
    <w:rsid w:val="0083B1D9"/>
    <w:rsid w:val="0084132A"/>
    <w:rsid w:val="00850891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F3C97"/>
    <w:rsid w:val="0092221D"/>
    <w:rsid w:val="00926373"/>
    <w:rsid w:val="00935628"/>
    <w:rsid w:val="00941136"/>
    <w:rsid w:val="009535A4"/>
    <w:rsid w:val="009552CE"/>
    <w:rsid w:val="00955D4F"/>
    <w:rsid w:val="00961432"/>
    <w:rsid w:val="00965CBC"/>
    <w:rsid w:val="00974D25"/>
    <w:rsid w:val="009776C5"/>
    <w:rsid w:val="0098734A"/>
    <w:rsid w:val="00993076"/>
    <w:rsid w:val="00994ACD"/>
    <w:rsid w:val="009A0554"/>
    <w:rsid w:val="009B19C7"/>
    <w:rsid w:val="009B6B2E"/>
    <w:rsid w:val="009B6E98"/>
    <w:rsid w:val="009F7485"/>
    <w:rsid w:val="00A02238"/>
    <w:rsid w:val="00A148FD"/>
    <w:rsid w:val="00A3236D"/>
    <w:rsid w:val="00A32A3A"/>
    <w:rsid w:val="00A34D77"/>
    <w:rsid w:val="00A5650B"/>
    <w:rsid w:val="00A74FA5"/>
    <w:rsid w:val="00A85C94"/>
    <w:rsid w:val="00A85D49"/>
    <w:rsid w:val="00A91403"/>
    <w:rsid w:val="00A92BFB"/>
    <w:rsid w:val="00AA1FA9"/>
    <w:rsid w:val="00AA3C00"/>
    <w:rsid w:val="00AD6082"/>
    <w:rsid w:val="00AE668B"/>
    <w:rsid w:val="00AF4817"/>
    <w:rsid w:val="00AF4B77"/>
    <w:rsid w:val="00B079AA"/>
    <w:rsid w:val="00B123DC"/>
    <w:rsid w:val="00B20E42"/>
    <w:rsid w:val="00B2215B"/>
    <w:rsid w:val="00B25C61"/>
    <w:rsid w:val="00B34473"/>
    <w:rsid w:val="00B35F9C"/>
    <w:rsid w:val="00B55536"/>
    <w:rsid w:val="00B57970"/>
    <w:rsid w:val="00B623F9"/>
    <w:rsid w:val="00B74AAA"/>
    <w:rsid w:val="00B75335"/>
    <w:rsid w:val="00B80438"/>
    <w:rsid w:val="00B81264"/>
    <w:rsid w:val="00B849BB"/>
    <w:rsid w:val="00BB2FBC"/>
    <w:rsid w:val="00BB5983"/>
    <w:rsid w:val="00BB69E8"/>
    <w:rsid w:val="00BC5D5B"/>
    <w:rsid w:val="00BD098C"/>
    <w:rsid w:val="00BD35A7"/>
    <w:rsid w:val="00BD44B2"/>
    <w:rsid w:val="00BD500B"/>
    <w:rsid w:val="00BE436D"/>
    <w:rsid w:val="00BF1FF6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0481"/>
    <w:rsid w:val="00C52046"/>
    <w:rsid w:val="00C90F85"/>
    <w:rsid w:val="00C932DC"/>
    <w:rsid w:val="00C94D88"/>
    <w:rsid w:val="00CA7DDF"/>
    <w:rsid w:val="00CB7CC5"/>
    <w:rsid w:val="00CC4C06"/>
    <w:rsid w:val="00CC72E2"/>
    <w:rsid w:val="00CD0FF8"/>
    <w:rsid w:val="00CD164D"/>
    <w:rsid w:val="00CD1E92"/>
    <w:rsid w:val="00CD3AA5"/>
    <w:rsid w:val="00CD4EA7"/>
    <w:rsid w:val="00CE15FF"/>
    <w:rsid w:val="00D00622"/>
    <w:rsid w:val="00D15EB8"/>
    <w:rsid w:val="00D27974"/>
    <w:rsid w:val="00D325F0"/>
    <w:rsid w:val="00D3444D"/>
    <w:rsid w:val="00D53118"/>
    <w:rsid w:val="00D74B44"/>
    <w:rsid w:val="00D80BD4"/>
    <w:rsid w:val="00D95D45"/>
    <w:rsid w:val="00DC0368"/>
    <w:rsid w:val="00DC4F6E"/>
    <w:rsid w:val="00DD1677"/>
    <w:rsid w:val="00DD3841"/>
    <w:rsid w:val="00DF6315"/>
    <w:rsid w:val="00E076A9"/>
    <w:rsid w:val="00E2151F"/>
    <w:rsid w:val="00E313F6"/>
    <w:rsid w:val="00E3210F"/>
    <w:rsid w:val="00E3564C"/>
    <w:rsid w:val="00E363CF"/>
    <w:rsid w:val="00E3682C"/>
    <w:rsid w:val="00E51685"/>
    <w:rsid w:val="00E54AFE"/>
    <w:rsid w:val="00E57D82"/>
    <w:rsid w:val="00E611CA"/>
    <w:rsid w:val="00E74FE9"/>
    <w:rsid w:val="00E84831"/>
    <w:rsid w:val="00E9375E"/>
    <w:rsid w:val="00EB0B13"/>
    <w:rsid w:val="00ED20E1"/>
    <w:rsid w:val="00ED39CD"/>
    <w:rsid w:val="00EE2171"/>
    <w:rsid w:val="00EF013C"/>
    <w:rsid w:val="00F03131"/>
    <w:rsid w:val="00F057B2"/>
    <w:rsid w:val="00F12B6B"/>
    <w:rsid w:val="00F33B23"/>
    <w:rsid w:val="00F37885"/>
    <w:rsid w:val="00F44A94"/>
    <w:rsid w:val="00F47AD3"/>
    <w:rsid w:val="00F6763F"/>
    <w:rsid w:val="00F855A2"/>
    <w:rsid w:val="00F951FF"/>
    <w:rsid w:val="00FA1E2B"/>
    <w:rsid w:val="00FA34ED"/>
    <w:rsid w:val="00FB1B63"/>
    <w:rsid w:val="00FB4347"/>
    <w:rsid w:val="00FB54E5"/>
    <w:rsid w:val="00FD00CA"/>
    <w:rsid w:val="00FE3B18"/>
    <w:rsid w:val="00FE5FC9"/>
    <w:rsid w:val="05C4D3AA"/>
    <w:rsid w:val="071D0D2E"/>
    <w:rsid w:val="08138C31"/>
    <w:rsid w:val="08E55EB6"/>
    <w:rsid w:val="0C13CB28"/>
    <w:rsid w:val="0EE1C83E"/>
    <w:rsid w:val="0FD02E5C"/>
    <w:rsid w:val="147B35F1"/>
    <w:rsid w:val="150C6DAC"/>
    <w:rsid w:val="16170652"/>
    <w:rsid w:val="196CE46E"/>
    <w:rsid w:val="1B2AC0D5"/>
    <w:rsid w:val="1C061D6B"/>
    <w:rsid w:val="1FB801A8"/>
    <w:rsid w:val="25731D52"/>
    <w:rsid w:val="2679CD95"/>
    <w:rsid w:val="27BB99B2"/>
    <w:rsid w:val="293D8C5A"/>
    <w:rsid w:val="300E235F"/>
    <w:rsid w:val="32BDEEED"/>
    <w:rsid w:val="32D28F9E"/>
    <w:rsid w:val="3730C2FD"/>
    <w:rsid w:val="393B2150"/>
    <w:rsid w:val="3A8E84C2"/>
    <w:rsid w:val="3CB865CA"/>
    <w:rsid w:val="3D775BA2"/>
    <w:rsid w:val="3FF97773"/>
    <w:rsid w:val="44757A17"/>
    <w:rsid w:val="44913D93"/>
    <w:rsid w:val="45ED9A70"/>
    <w:rsid w:val="48A937AC"/>
    <w:rsid w:val="49A30270"/>
    <w:rsid w:val="4A215717"/>
    <w:rsid w:val="4B9555BE"/>
    <w:rsid w:val="4C07BA4D"/>
    <w:rsid w:val="4DC600E1"/>
    <w:rsid w:val="4E63E7D9"/>
    <w:rsid w:val="557CFCBB"/>
    <w:rsid w:val="5629E539"/>
    <w:rsid w:val="565AC5C0"/>
    <w:rsid w:val="57056BF2"/>
    <w:rsid w:val="59028BFD"/>
    <w:rsid w:val="5C8DF2BF"/>
    <w:rsid w:val="6012E4E1"/>
    <w:rsid w:val="61515AFA"/>
    <w:rsid w:val="62B75083"/>
    <w:rsid w:val="64C4B0AE"/>
    <w:rsid w:val="659478AD"/>
    <w:rsid w:val="680D4748"/>
    <w:rsid w:val="6E3F5EC0"/>
    <w:rsid w:val="6EAA017A"/>
    <w:rsid w:val="6EECC391"/>
    <w:rsid w:val="70628BE1"/>
    <w:rsid w:val="7065BD34"/>
    <w:rsid w:val="71AAAF92"/>
    <w:rsid w:val="739A2CA3"/>
    <w:rsid w:val="73DD7765"/>
    <w:rsid w:val="788BDDCB"/>
    <w:rsid w:val="7A45CB0F"/>
    <w:rsid w:val="7BE958D4"/>
    <w:rsid w:val="7FFD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D167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styleId="Odwoaniedokomentarza">
    <w:name w:val="annotation reference"/>
    <w:basedOn w:val="Domylnaczcionkaakapitu"/>
    <w:uiPriority w:val="99"/>
    <w:semiHidden/>
    <w:unhideWhenUsed/>
    <w:rsid w:val="00DD167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D167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D167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167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1677"/>
    <w:rPr>
      <w:b/>
      <w:bCs/>
      <w:sz w:val="20"/>
      <w:szCs w:val="20"/>
    </w:rPr>
  </w:style>
  <w:style w:type="character" w:customStyle="1" w:styleId="ui-provider">
    <w:name w:val="ui-provider"/>
    <w:basedOn w:val="Domylnaczcionkaakapitu"/>
    <w:rsid w:val="00F33B23"/>
  </w:style>
  <w:style w:type="character" w:styleId="Hipercze">
    <w:name w:val="Hyperlink"/>
    <w:uiPriority w:val="99"/>
    <w:rsid w:val="00103B71"/>
    <w:rPr>
      <w:rFonts w:ascii="Times New Roman" w:hAnsi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pubenchmark.net/cpu_list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videocardbenchmark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42</Words>
  <Characters>3255</Characters>
  <Application>Microsoft Office Word</Application>
  <DocSecurity>4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2</cp:revision>
  <cp:lastPrinted>2023-11-27T11:38:00Z</cp:lastPrinted>
  <dcterms:created xsi:type="dcterms:W3CDTF">2023-11-28T15:25:00Z</dcterms:created>
  <dcterms:modified xsi:type="dcterms:W3CDTF">2023-11-28T15:25:00Z</dcterms:modified>
</cp:coreProperties>
</file>